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Civil Engineer position at your esteemed organization, based in Brazil São Paulo. As a dedicated and experienced civil engineer with a strong passion for infrastructure development and urban planning, I am eager to contribute my technical expertise, innovative mindset, and commitment to excellence to support the growth of São Paulo’s dynamic construction industry. With my academic background, professional experience in civil engineering projects across Brazil, and deep understanding of the unique challenges and opportunities in São Paulo’s rapidly evolving urban landscape, I am confident in my ability to make a meaningful impact at your company.</w:t>
      </w:r>
    </w:p>
    <w:p>
      <w:pPr>
        <w:pStyle w:val="BodyText"/>
      </w:pPr>
      <w:r>
        <w:t xml:space="preserve">Having worked on a diverse range of civil engineering projects—from large-scale infrastructure development to sustainable urban planning—I have developed a comprehensive skill set that aligns perfectly with the requirements of this role. My academic training at [University Name] in Brazil, where I earned my degree in Civil Engineering with a focus on structural design and environmental sustainability, provided me with a solid foundation in both theoretical knowledge and practical application. This was further strengthened through my hands-on experience working on projects that required adherence to Brazilian technical standards (such as ABNT) and compliance with local regulations governing construction, safety, and environmental impact.</w:t>
      </w:r>
    </w:p>
    <w:p>
      <w:pPr>
        <w:pStyle w:val="BodyText"/>
      </w:pPr>
      <w:r>
        <w:t xml:space="preserve">One of the most rewarding aspects of my career has been collaborating with teams to design and execute projects that address the specific needs of Brazil’s urban centers. For instance, during my tenure at [Previous Company Name], I contributed to a major transportation infrastructure initiative in São Paulo aimed at reducing traffic congestion and improving public transit accessibility. This project involved coordinating with municipal authorities, conducting site inspections, and utilizing advanced software like AutoCAD and Revit to ensure precision in design. The success of this endeavor not only enhanced the city’s connectivity but also reinforced my belief in the transformative power of civil engineering to improve quality of life.</w:t>
      </w:r>
    </w:p>
    <w:p>
      <w:pPr>
        <w:pStyle w:val="BodyText"/>
      </w:pPr>
      <w:r>
        <w:t xml:space="preserve">What sets me apart as a Civil Engineer is my ability to balance technical excellence with creative problem-solving. São Paulo, as one of Brazil’s largest and most complex cities, presents unique challenges that require innovative solutions. Whether it’s optimizing building layouts to withstand seismic activity or designing eco-friendly structures that meet the demands of a growing population, I approach each project with a commitment to sustainability and long-term value. My proficiency in BIM (Building Information Modeling) and my experience in managing projects under tight deadlines have consistently allowed me to deliver results that exceed expectations.</w:t>
      </w:r>
    </w:p>
    <w:p>
      <w:pPr>
        <w:pStyle w:val="BodyText"/>
      </w:pPr>
      <w:r>
        <w:t xml:space="preserve">Furthermore, my understanding of Brazil São Paulo’s socio-economic landscape has been instrumental in shaping my professional philosophy. I recognize that infrastructure projects are not just about constructing buildings or roads—they are about fostering economic growth, enhancing public safety, and creating spaces that reflect the cultural identity of the community. This perspective has driven me to prioritize collaboration with local stakeholders, including government agencies, contractors, and residents, to ensure that every project aligns with the broader goals of São Paulo’s development plans.</w:t>
      </w:r>
    </w:p>
    <w:p>
      <w:pPr>
        <w:pStyle w:val="BodyText"/>
      </w:pPr>
      <w:r>
        <w:t xml:space="preserve">As a Civil Engineer with a proven track record in managing complex projects and delivering high-quality results, I am particularly drawn to your company’s reputation for innovation and excellence in the Brazilian construction sector. I am eager to bring my expertise in structural analysis, project management, and sustainable design to your team while learning from the valuable insights of experienced professionals. I am also committed to staying updated on the latest advancements in civil engineering technologies and methodologies, such as smart infrastructure solutions and green building practices, which are increasingly critical for São Paulo’s future development.</w:t>
      </w:r>
    </w:p>
    <w:p>
      <w:pPr>
        <w:pStyle w:val="BodyText"/>
      </w:pPr>
      <w:r>
        <w:t xml:space="preserve">My decision to apply for this role is rooted in a deep respect for the contributions of civil engineers to Brazil’s progress. São Paulo, with its ever-expanding population and ambitious urbanization goals, requires visionary professionals who can navigate the complexities of modern construction while upholding the highest standards of safety, efficiency, and sustainability. I am confident that my skills, experience, and passion for civil engineering will enable me to thrive in this environment and contribute to your organization’s continued success.</w:t>
      </w:r>
    </w:p>
    <w:p>
      <w:pPr>
        <w:pStyle w:val="BodyText"/>
      </w:pPr>
      <w:r>
        <w:t xml:space="preserve">Thank you for considering my application. I would be delighted to discuss how my background and vision align with the objectives of your company. Please feel free to contact me at [Your Phone Number] or [Your Email Address] at your earliest convenience. I look forward to the opportunity to contribute my expertise as a Civil Engineer in Brazil São Paulo and support the development of this vibrant city.</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Brazil São Paulo</dc:title>
  <dc:creator/>
  <dc:language>en</dc:language>
  <cp:keywords/>
  <dcterms:created xsi:type="dcterms:W3CDTF">2026-07-24T07:08:16Z</dcterms:created>
  <dcterms:modified xsi:type="dcterms:W3CDTF">2026-07-24T07:08:16Z</dcterms:modified>
</cp:coreProperties>
</file>

<file path=docProps/custom.xml><?xml version="1.0" encoding="utf-8"?>
<Properties xmlns="http://schemas.openxmlformats.org/officeDocument/2006/custom-properties" xmlns:vt="http://schemas.openxmlformats.org/officeDocument/2006/docPropsVTypes"/>
</file>